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7.png" ContentType="image/png"/>
  <Override PartName="/word/media/image9.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SEMESTRAL2.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d17bd1d8-dd92-4ada-8e55-906e2d2866a4"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7bd1d8-dd92-4ada-8e55-906e2d2866a4"/>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5935d832-7d87-417d-aefe-cf621dceb0a1"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35d832-7d87-417d-aefe-cf621dceb0a1"/>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9a32593-f4d9-400e-aa85-b865bef16a34"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a32593-f4d9-400e-aa85-b865bef16a34"/>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7bbaf15-955a-4fc8-9a89-be3a8cafe1fe"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bbaf15-955a-4fc8-9a89-be3a8cafe1fe"/>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8b6e3f7-a40c-4962-b914-d216112b6077"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b6e3f7-a40c-4962-b914-d216112b6077"/>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7bb827b-53c6-4eff-934a-b162f33f02f7"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bb827b-53c6-4eff-934a-b162f33f02f7"/>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00b323d-9f7a-4a0c-b674-1a5fdb6fee69"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0b323d-9f7a-4a0c-b674-1a5fdb6fee69"/>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4b32faf-afb1-430f-81e6-f33b6c2dc549"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b32faf-afb1-430f-81e6-f33b6c2dc549"/>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a9fade0-f072-4870-97b3-6aeb295fed5c"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9fade0-f072-4870-97b3-6aeb295fed5c"/>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eed7891-dc81-49a6-83ce-04d594a20f1c"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ed7891-dc81-49a6-83ce-04d594a20f1c"/>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210dba5-349a-4573-9a3d-e6754c5d19e1"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10dba5-349a-4573-9a3d-e6754c5d19e1"/>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79e4039-cd59-4533-9ebb-bfe6b2299f8f"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9e4039-cd59-4533-9ebb-bfe6b2299f8f"/>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3e52725-0359-4c99-bf85-322bfb183cf6"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e52725-0359-4c99-bf85-322bfb183cf6"/>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d053fe0f-3204-4afa-ac4d-8f05d3601cf3"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53fe0f-3204-4afa-ac4d-8f05d3601cf3"/>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70EF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E224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E8BF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BE84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98F2D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26C5B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EE78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169E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68014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7458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a404560659b8.png"/>
<Relationship Id="rId41" Type="http://schemas.openxmlformats.org/officeDocument/2006/relationships/image" Target="media/filea404219154db.png"/>
<Relationship Id="rId42" Type="http://schemas.openxmlformats.org/officeDocument/2006/relationships/image" Target="media/filea404626d3281.png"/>
<Relationship Id="rId43" Type="http://schemas.openxmlformats.org/officeDocument/2006/relationships/image" Target="media/filea404497e12a3.png"/>
<Relationship Id="rId44" Type="http://schemas.openxmlformats.org/officeDocument/2006/relationships/image" Target="media/filea404358c7822.png"/>
<Relationship Id="rId45" Type="http://schemas.openxmlformats.org/officeDocument/2006/relationships/image" Target="media/filea40478751881.png"/>
<Relationship Id="rId46" Type="http://schemas.openxmlformats.org/officeDocument/2006/relationships/image" Target="media/filea40477206ecc.png"/>
<Relationship Id="rId47" Type="http://schemas.openxmlformats.org/officeDocument/2006/relationships/image" Target="media/filea4041bf524c.png"/>
<Relationship Id="rId48" Type="http://schemas.openxmlformats.org/officeDocument/2006/relationships/image" Target="media/filea4046f611832.png"/>
<Relationship Id="rId49" Type="http://schemas.openxmlformats.org/officeDocument/2006/relationships/image" Target="media/filea4041ee93f6f.png"/>
<Relationship Id="rId50" Type="http://schemas.openxmlformats.org/officeDocument/2006/relationships/image" Target="media/filea40450e2603e.png"/>
<Relationship Id="rId51" Type="http://schemas.openxmlformats.org/officeDocument/2006/relationships/image" Target="media/filea40428c7253e.png"/>
<Relationship Id="rId52" Type="http://schemas.openxmlformats.org/officeDocument/2006/relationships/image" Target="media/filea40459b8203.png"/>
<Relationship Id="rId53" Type="http://schemas.openxmlformats.org/officeDocument/2006/relationships/image" Target="media/filea40461b73b8a.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4068</Words>
  <Characters>22380</Characters>
  <Application>Microsoft Office Word</Application>
  <DocSecurity>0</DocSecurity>
  <Lines>186</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1T14:53:34Z</dcterms:created>
  <dcterms:modified xsi:type="dcterms:W3CDTF">2021-11-01T10:53: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2.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